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t>Attachment E</w:t>
      </w:r>
    </w:p>
    <w:p w:rsidR="7EA0EFF5" w:rsidP="25E27906" w14:paraId="2A0A2788" w14:textId="1E292285">
      <w:r>
        <w:t>Consent Form</w: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100E107B">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in order to produce the best statistics possible. You are invited to take part in this study, which seeks to help the Census Bureau understand respondents' experiences with </w:t>
      </w:r>
      <w:r w:rsidR="00AF0AD4">
        <w:rPr>
          <w:rFonts w:asciiTheme="minorHAnsi" w:eastAsiaTheme="minorEastAsia" w:hAnsiTheme="minorHAnsi" w:cstheme="minorHAnsi"/>
          <w:color w:val="auto"/>
          <w:sz w:val="22"/>
          <w:szCs w:val="22"/>
        </w:rPr>
        <w:t>questions on the</w:t>
      </w:r>
      <w:r w:rsidRPr="009F6BF1">
        <w:rPr>
          <w:rFonts w:asciiTheme="minorHAnsi" w:eastAsiaTheme="minorEastAsia" w:hAnsiTheme="minorHAnsi" w:cstheme="minorHAnsi"/>
          <w:color w:val="auto"/>
          <w:sz w:val="22"/>
          <w:szCs w:val="22"/>
        </w:rPr>
        <w:t xml:space="preserve"> Annual Business Survey. If you agree to participate, you will be asked to review a few survey questions and discuss your experience with answering these questions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304DF67A" w14:paraId="67952616" w14:textId="39760811">
      <w:r w:rsidRPr="304DF67A">
        <w:t>This study has been approved by the Office of Management and Budget (OMB). This eight-digit OMB number</w:t>
      </w:r>
      <w:r w:rsidR="00706E5B">
        <w:t xml:space="preserve">, </w:t>
      </w:r>
      <w:r w:rsidRPr="00706E5B" w:rsidR="00706E5B">
        <w:t>0607-1004</w:t>
      </w:r>
      <w:r w:rsidRPr="304DF67A">
        <w:t xml:space="preserve">, confirms this approval and expires on </w:t>
      </w:r>
      <w:r w:rsidR="00706E5B">
        <w:t>[pending]</w:t>
      </w:r>
      <w:r w:rsidRPr="304DF67A">
        <w:t>. Without this approval, we could not conduct this study.</w:t>
      </w:r>
      <w:r w:rsidRPr="304DF67A" w:rsidR="00016D89">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304DF67A" w14:paraId="63CDB0B8" w14:textId="422CC98E">
      <w:r w:rsidRPr="7AF589A9">
        <w:t xml:space="preserve">We estimate that completing this interview will take no more than </w:t>
      </w:r>
      <w:r w:rsidR="002C59D9">
        <w:t>45</w:t>
      </w:r>
      <w:r w:rsidR="00A31760">
        <w:t xml:space="preserve"> [or 30]</w:t>
      </w:r>
      <w:r w:rsidRPr="7AF589A9">
        <w:t xml:space="preserve"> minutes. </w:t>
      </w:r>
      <w:r w:rsidRPr="7AF589A9" w:rsidR="00443E80">
        <w:t xml:space="preserve">You may send comments regarding this estimate or any other aspect of this survey, including suggestions for reducing the time it takes to complete this survey, to </w:t>
      </w:r>
      <w:r w:rsidR="009F6BF1">
        <w:t>er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3A3D7D4E">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w:t>
      </w:r>
      <w:r w:rsidR="006B0EAB">
        <w:rPr>
          <w:rFonts w:cstheme="minorHAnsi"/>
          <w:lang w:bidi="en-US"/>
        </w:rPr>
        <w:t>Teams</w:t>
      </w:r>
      <w:r w:rsidRPr="009F6BF1">
        <w:rPr>
          <w:rFonts w:cstheme="minorHAnsi"/>
          <w:lang w:bidi="en-US"/>
        </w:rPr>
        <w:t xml:space="preserve"> for the virtual interview, in which you will review the survey questions and then discuss your experience with the questions with the interviewer via computer audio or telephone. The interview will be conducted by a staff member from the U.S. Census Bureau. We plan to use your feedback to possibly improve </w:t>
      </w:r>
      <w:r w:rsidR="00AF0AD4">
        <w:rPr>
          <w:rFonts w:cstheme="minorHAnsi"/>
          <w:lang w:bidi="en-US"/>
        </w:rPr>
        <w:t>questions on the</w:t>
      </w:r>
      <w:r w:rsidRPr="009F6BF1">
        <w:rPr>
          <w:rFonts w:cstheme="minorHAnsi"/>
          <w:lang w:bidi="en-US"/>
        </w:rPr>
        <w:t xml:space="preserve"> Annual Business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54BDE"/>
    <w:rsid w:val="000F51C5"/>
    <w:rsid w:val="00124EBD"/>
    <w:rsid w:val="00142B70"/>
    <w:rsid w:val="00163276"/>
    <w:rsid w:val="002367B7"/>
    <w:rsid w:val="00276EB8"/>
    <w:rsid w:val="002B6200"/>
    <w:rsid w:val="002C59D9"/>
    <w:rsid w:val="002D2E51"/>
    <w:rsid w:val="002F4696"/>
    <w:rsid w:val="003801AD"/>
    <w:rsid w:val="00385BAA"/>
    <w:rsid w:val="00396262"/>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6B0EAB"/>
    <w:rsid w:val="0070011D"/>
    <w:rsid w:val="00706E5B"/>
    <w:rsid w:val="00716CD9"/>
    <w:rsid w:val="00733D84"/>
    <w:rsid w:val="0075265C"/>
    <w:rsid w:val="00764CF8"/>
    <w:rsid w:val="00812428"/>
    <w:rsid w:val="008F6FAF"/>
    <w:rsid w:val="0093691C"/>
    <w:rsid w:val="00944A14"/>
    <w:rsid w:val="00956090"/>
    <w:rsid w:val="0098274A"/>
    <w:rsid w:val="009E7645"/>
    <w:rsid w:val="009F6BF1"/>
    <w:rsid w:val="00A31760"/>
    <w:rsid w:val="00AF0AD4"/>
    <w:rsid w:val="00B00BE6"/>
    <w:rsid w:val="00B00DA5"/>
    <w:rsid w:val="00BF15E4"/>
    <w:rsid w:val="00C065E6"/>
    <w:rsid w:val="00C37BD5"/>
    <w:rsid w:val="00C87B9E"/>
    <w:rsid w:val="00CA32F5"/>
    <w:rsid w:val="00D12EE0"/>
    <w:rsid w:val="00D47C3A"/>
    <w:rsid w:val="00D72496"/>
    <w:rsid w:val="00D740C7"/>
    <w:rsid w:val="00D75664"/>
    <w:rsid w:val="00DD4290"/>
    <w:rsid w:val="00E1584D"/>
    <w:rsid w:val="00E2123D"/>
    <w:rsid w:val="00E9789B"/>
    <w:rsid w:val="00EA64D0"/>
    <w:rsid w:val="00F130D1"/>
    <w:rsid w:val="00F311BD"/>
    <w:rsid w:val="00F94BC6"/>
    <w:rsid w:val="00FC046B"/>
    <w:rsid w:val="14D914BE"/>
    <w:rsid w:val="25E27906"/>
    <w:rsid w:val="304DF67A"/>
    <w:rsid w:val="58BB87C1"/>
    <w:rsid w:val="61A07EEE"/>
    <w:rsid w:val="641FF1A7"/>
    <w:rsid w:val="7AF589A9"/>
    <w:rsid w:val="7EA0EFF5"/>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3fbb82-f7fb-4041-b9cf-8e47108da3ff">
      <Terms xmlns="http://schemas.microsoft.com/office/infopath/2007/PartnerControls"/>
    </lcf76f155ced4ddcb4097134ff3c332f>
    <TaxCatchAll xmlns="936c1109-5361-4bf4-8143-c84eae330b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FF4318CC41CF4E9DECECC4556464B5" ma:contentTypeVersion="12" ma:contentTypeDescription="Create a new document." ma:contentTypeScope="" ma:versionID="aa8939949999f8ddb0676362381a583b">
  <xsd:schema xmlns:xsd="http://www.w3.org/2001/XMLSchema" xmlns:xs="http://www.w3.org/2001/XMLSchema" xmlns:p="http://schemas.microsoft.com/office/2006/metadata/properties" xmlns:ns2="af3fbb82-f7fb-4041-b9cf-8e47108da3ff" xmlns:ns3="936c1109-5361-4bf4-8143-c84eae330b05" targetNamespace="http://schemas.microsoft.com/office/2006/metadata/properties" ma:root="true" ma:fieldsID="1c332b6cd446b1af9435d4b88e28ddfb" ns2:_="" ns3:_="">
    <xsd:import namespace="af3fbb82-f7fb-4041-b9cf-8e47108da3ff"/>
    <xsd:import namespace="936c1109-5361-4bf4-8143-c84eae330b0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fbb82-f7fb-4041-b9cf-8e47108da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23960b3-8d78-4481-b360-8436e3ff891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6c1109-5361-4bf4-8143-c84eae330b0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9725215-a383-42a7-af27-6c21a7da1620}" ma:internalName="TaxCatchAll" ma:showField="CatchAllData" ma:web="936c1109-5361-4bf4-8143-c84eae330b0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 ds:uri="af3fbb82-f7fb-4041-b9cf-8e47108da3ff"/>
    <ds:schemaRef ds:uri="936c1109-5361-4bf4-8143-c84eae330b05"/>
  </ds:schemaRefs>
</ds:datastoreItem>
</file>

<file path=customXml/itemProps2.xml><?xml version="1.0" encoding="utf-8"?>
<ds:datastoreItem xmlns:ds="http://schemas.openxmlformats.org/officeDocument/2006/customXml" ds:itemID="{42B36F7C-EE5D-46CF-A093-5B91BCD81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fbb82-f7fb-4041-b9cf-8e47108da3ff"/>
    <ds:schemaRef ds:uri="936c1109-5361-4bf4-8143-c84eae330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305839-96E9-44B7-B4EA-F8359422FE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2646</Characters>
  <Application>Microsoft Office Word</Application>
  <DocSecurity>0</DocSecurity>
  <Lines>22</Lines>
  <Paragraphs>6</Paragraphs>
  <ScaleCrop>false</ScaleCrop>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Hillary Steinberg (CENSUS/ESMD FED)</cp:lastModifiedBy>
  <cp:revision>11</cp:revision>
  <dcterms:created xsi:type="dcterms:W3CDTF">2022-02-03T13:42:00Z</dcterms:created>
  <dcterms:modified xsi:type="dcterms:W3CDTF">2024-04-3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4318CC41CF4E9DECECC4556464B5</vt:lpwstr>
  </property>
  <property fmtid="{D5CDD505-2E9C-101B-9397-08002B2CF9AE}" pid="3" name="MediaServiceImageTags">
    <vt:lpwstr/>
  </property>
</Properties>
</file>